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E0FB5" w14:textId="15266F79" w:rsidR="00076F61" w:rsidRPr="00076F61" w:rsidRDefault="00076F61" w:rsidP="00076F61">
      <w:pPr>
        <w:pStyle w:val="Heading1"/>
        <w:rPr>
          <w:b/>
          <w:bCs/>
        </w:rPr>
      </w:pPr>
      <w:r w:rsidRPr="00076F61">
        <w:rPr>
          <w:b/>
          <w:bCs/>
        </w:rPr>
        <w:t xml:space="preserve">Section 3 Assignment: Crafting Your Private 5G </w:t>
      </w:r>
      <w:proofErr w:type="gramStart"/>
      <w:r w:rsidRPr="00076F61">
        <w:rPr>
          <w:b/>
          <w:bCs/>
        </w:rPr>
        <w:t>Roadmap</w:t>
      </w:r>
      <w:proofErr w:type="gramEnd"/>
    </w:p>
    <w:p w14:paraId="60817FD3" w14:textId="4701C43A" w:rsidR="00076F61" w:rsidRDefault="00076F61" w:rsidP="00076F61">
      <w:pPr>
        <w:pStyle w:val="Heading2"/>
      </w:pPr>
      <w:r>
        <w:t>Overview:</w:t>
      </w:r>
    </w:p>
    <w:p w14:paraId="39471740" w14:textId="4EC85E56" w:rsidR="00076F61" w:rsidRDefault="00076F61" w:rsidP="00076F61">
      <w:r>
        <w:t xml:space="preserve">In this assignment, you will consolidate all the knowledge you've acquired throughout Section 3 and apply it practically. You are tasked with creating a detailed Private 5G Roadmap for a hypothetical organization or, if applicable, your organization. </w:t>
      </w:r>
    </w:p>
    <w:p w14:paraId="25EE7B26" w14:textId="3EB6680B" w:rsidR="00076F61" w:rsidRDefault="00076F61" w:rsidP="00076F61">
      <w:pPr>
        <w:pStyle w:val="Heading2"/>
      </w:pPr>
      <w:r>
        <w:t>Instructions:</w:t>
      </w:r>
    </w:p>
    <w:p w14:paraId="4B6A0D77" w14:textId="11FF31CF" w:rsidR="00076F61" w:rsidRDefault="00076F61" w:rsidP="00076F61">
      <w:r>
        <w:t>1) Choose a Scenario</w:t>
      </w:r>
    </w:p>
    <w:p w14:paraId="3E935DE1" w14:textId="76E0F7D0" w:rsidR="00076F61" w:rsidRDefault="00076F61" w:rsidP="00076F61">
      <w:pPr>
        <w:pStyle w:val="ListParagraph"/>
        <w:numPr>
          <w:ilvl w:val="0"/>
          <w:numId w:val="2"/>
        </w:numPr>
      </w:pPr>
      <w:r>
        <w:t>Option A: A medium-sized manufacturing facility looking to integrate IoT sensors.</w:t>
      </w:r>
    </w:p>
    <w:p w14:paraId="36855DCD" w14:textId="747AD413" w:rsidR="00076F61" w:rsidRDefault="00076F61" w:rsidP="00076F61">
      <w:pPr>
        <w:pStyle w:val="ListParagraph"/>
        <w:numPr>
          <w:ilvl w:val="0"/>
          <w:numId w:val="2"/>
        </w:numPr>
      </w:pPr>
      <w:r>
        <w:t>Option B: A large hospital aiming to implement telemedicine solutions.</w:t>
      </w:r>
    </w:p>
    <w:p w14:paraId="356C4BE1" w14:textId="314A2C26" w:rsidR="00076F61" w:rsidRDefault="00076F61" w:rsidP="00076F61">
      <w:pPr>
        <w:pStyle w:val="ListParagraph"/>
        <w:numPr>
          <w:ilvl w:val="0"/>
          <w:numId w:val="2"/>
        </w:numPr>
      </w:pPr>
      <w:r>
        <w:t>Option C: A university campus aspiring to offer high-speed internet and data analytics capabilities.</w:t>
      </w:r>
    </w:p>
    <w:p w14:paraId="3B591936" w14:textId="766BF9A2" w:rsidR="00076F61" w:rsidRDefault="00076F61" w:rsidP="00076F61">
      <w:r>
        <w:t>2) Strategic Objectives</w:t>
      </w:r>
    </w:p>
    <w:p w14:paraId="6428FA64" w14:textId="3EAE1FBB" w:rsidR="00076F61" w:rsidRDefault="00076F61" w:rsidP="00076F61">
      <w:pPr>
        <w:pStyle w:val="ListParagraph"/>
        <w:numPr>
          <w:ilvl w:val="0"/>
          <w:numId w:val="2"/>
        </w:numPr>
      </w:pPr>
      <w:r>
        <w:t>Clearly define 3-5 strategic objectives your chosen organization aims to achieve through private 5G deployment.</w:t>
      </w:r>
    </w:p>
    <w:p w14:paraId="03D16758" w14:textId="0C015666" w:rsidR="00076F61" w:rsidRDefault="00076F61" w:rsidP="00076F61">
      <w:r>
        <w:t>3) Scope &amp; Scale</w:t>
      </w:r>
    </w:p>
    <w:p w14:paraId="1376533E" w14:textId="33ECB3E0" w:rsidR="00076F61" w:rsidRDefault="00076F61" w:rsidP="00076F61">
      <w:pPr>
        <w:pStyle w:val="ListParagraph"/>
        <w:numPr>
          <w:ilvl w:val="0"/>
          <w:numId w:val="2"/>
        </w:numPr>
      </w:pPr>
      <w:r>
        <w:t>Describe the size, geography, and user count of your intended private 5G network.</w:t>
      </w:r>
    </w:p>
    <w:p w14:paraId="484AC762" w14:textId="335693F7" w:rsidR="00076F61" w:rsidRDefault="00076F61" w:rsidP="00076F61">
      <w:r>
        <w:t>4) Budget &amp; Financial Planning</w:t>
      </w:r>
    </w:p>
    <w:p w14:paraId="77CFE0CD" w14:textId="38B6EBCF" w:rsidR="00076F61" w:rsidRDefault="00076F61" w:rsidP="00076F61">
      <w:pPr>
        <w:pStyle w:val="ListParagraph"/>
        <w:numPr>
          <w:ilvl w:val="0"/>
          <w:numId w:val="2"/>
        </w:numPr>
      </w:pPr>
      <w:r>
        <w:t>Prepare a basic financial plan that includes initial costs, operating expenses, and an ROI projection.</w:t>
      </w:r>
    </w:p>
    <w:p w14:paraId="208B06A2" w14:textId="63D4D816" w:rsidR="00076F61" w:rsidRDefault="00076F61" w:rsidP="00076F61">
      <w:r>
        <w:t>5)  Stakeholder Involvement</w:t>
      </w:r>
    </w:p>
    <w:p w14:paraId="108A3B36" w14:textId="1AF8B1F7" w:rsidR="00076F61" w:rsidRDefault="00076F61" w:rsidP="00076F61">
      <w:pPr>
        <w:pStyle w:val="ListParagraph"/>
        <w:numPr>
          <w:ilvl w:val="0"/>
          <w:numId w:val="2"/>
        </w:numPr>
      </w:pPr>
      <w:r>
        <w:t>Identify key stakeholders and outline a strategy to involve them throughout the project's lifecycle.</w:t>
      </w:r>
    </w:p>
    <w:p w14:paraId="1A107747" w14:textId="5981B7E7" w:rsidR="00076F61" w:rsidRDefault="00076F61" w:rsidP="00076F61">
      <w:r>
        <w:t>6)  Regulatory Compliance</w:t>
      </w:r>
    </w:p>
    <w:p w14:paraId="04BC9858" w14:textId="53E20020" w:rsidR="00076F61" w:rsidRDefault="00076F61" w:rsidP="00076F61">
      <w:pPr>
        <w:pStyle w:val="ListParagraph"/>
        <w:numPr>
          <w:ilvl w:val="0"/>
          <w:numId w:val="2"/>
        </w:numPr>
      </w:pPr>
      <w:r>
        <w:t>Briefly list the regulations you must adhere to and describe how you intend to maintain compliance.</w:t>
      </w:r>
    </w:p>
    <w:p w14:paraId="24A2D732" w14:textId="745B1E86" w:rsidR="00076F61" w:rsidRDefault="00076F61" w:rsidP="00076F61">
      <w:r>
        <w:t>7) Roadmap</w:t>
      </w:r>
    </w:p>
    <w:p w14:paraId="16265F60" w14:textId="17386451" w:rsidR="00076F61" w:rsidRDefault="00076F61" w:rsidP="00076F61">
      <w:pPr>
        <w:pStyle w:val="ListParagraph"/>
        <w:numPr>
          <w:ilvl w:val="0"/>
          <w:numId w:val="2"/>
        </w:numPr>
      </w:pPr>
      <w:r>
        <w:t>Build a detailed roadmap outlining milestones, timelines, risk assessment, and KPIs.</w:t>
      </w:r>
    </w:p>
    <w:p w14:paraId="5925A0EB" w14:textId="39F97753" w:rsidR="00076F61" w:rsidRDefault="00076F61" w:rsidP="00076F61">
      <w:pPr>
        <w:pStyle w:val="ListParagraph"/>
        <w:numPr>
          <w:ilvl w:val="0"/>
          <w:numId w:val="2"/>
        </w:numPr>
      </w:pPr>
      <w:r>
        <w:t>Use any project management software or tools you prefer for this task (e.g., Microsoft Project, Asana, Trello).</w:t>
      </w:r>
    </w:p>
    <w:p w14:paraId="6E6EAF71" w14:textId="1A92EBC9" w:rsidR="00076F61" w:rsidRDefault="00076F61" w:rsidP="00076F61">
      <w:pPr>
        <w:pStyle w:val="Heading2"/>
      </w:pPr>
      <w:r>
        <w:t>Expected Outcomes:</w:t>
      </w:r>
    </w:p>
    <w:p w14:paraId="6009F1B5" w14:textId="490FFD98" w:rsidR="00076F61" w:rsidRDefault="00076F61" w:rsidP="00076F61">
      <w:pPr>
        <w:pStyle w:val="ListParagraph"/>
        <w:numPr>
          <w:ilvl w:val="0"/>
          <w:numId w:val="4"/>
        </w:numPr>
      </w:pPr>
      <w:r>
        <w:t>Written Report: Produce a written report detailing the Strategic Objectives, Scope &amp; Scale, Budget &amp; Financial Planning, Stakeholder Involvement, and Regulatory Compliance</w:t>
      </w:r>
    </w:p>
    <w:p w14:paraId="4CE838BE" w14:textId="17392924" w:rsidR="00076F61" w:rsidRDefault="00076F61" w:rsidP="00076F61">
      <w:pPr>
        <w:pStyle w:val="ListParagraph"/>
        <w:numPr>
          <w:ilvl w:val="0"/>
          <w:numId w:val="4"/>
        </w:numPr>
      </w:pPr>
      <w:r>
        <w:t>Private 5G Roadmap: Create your digital or interactive roadmap, which should display milestones, timelines, risk assessments, and KPIs.</w:t>
      </w:r>
    </w:p>
    <w:p w14:paraId="7EF573AF" w14:textId="188E7B99" w:rsidR="00076F61" w:rsidRDefault="00076F61" w:rsidP="00076F61">
      <w:pPr>
        <w:pStyle w:val="ListParagraph"/>
        <w:numPr>
          <w:ilvl w:val="0"/>
          <w:numId w:val="4"/>
        </w:numPr>
      </w:pPr>
      <w:r>
        <w:t>Presentation: Consider preparing a 10-15 slide presentation summarizing your report and roadmap as if you were presenting this to your organization's leadership.</w:t>
      </w:r>
    </w:p>
    <w:p w14:paraId="5A5B524F" w14:textId="2E989756" w:rsidR="00076F61" w:rsidRDefault="00076F61" w:rsidP="00076F61">
      <w:pPr>
        <w:pStyle w:val="Heading2"/>
      </w:pPr>
      <w:r>
        <w:lastRenderedPageBreak/>
        <w:t>Assessment Criteria:</w:t>
      </w:r>
    </w:p>
    <w:p w14:paraId="2942E8A0" w14:textId="27846AD4" w:rsidR="00076F61" w:rsidRDefault="00076F61" w:rsidP="00076F61">
      <w:pPr>
        <w:pStyle w:val="ListParagraph"/>
        <w:numPr>
          <w:ilvl w:val="0"/>
          <w:numId w:val="5"/>
        </w:numPr>
      </w:pPr>
      <w:r>
        <w:t>Comprehensiveness: How thoroughly have you covered all elements?</w:t>
      </w:r>
    </w:p>
    <w:p w14:paraId="06E3038B" w14:textId="75223BFE" w:rsidR="00076F61" w:rsidRDefault="00076F61" w:rsidP="00076F61">
      <w:pPr>
        <w:pStyle w:val="ListParagraph"/>
        <w:numPr>
          <w:ilvl w:val="0"/>
          <w:numId w:val="5"/>
        </w:numPr>
      </w:pPr>
      <w:r>
        <w:t>Alignment: Do your roadmap and strategic objectives align well?</w:t>
      </w:r>
    </w:p>
    <w:p w14:paraId="4E0B8E90" w14:textId="534BCF3D" w:rsidR="00076F61" w:rsidRDefault="00076F61" w:rsidP="00076F61">
      <w:pPr>
        <w:pStyle w:val="ListParagraph"/>
        <w:numPr>
          <w:ilvl w:val="0"/>
          <w:numId w:val="5"/>
        </w:numPr>
      </w:pPr>
      <w:r>
        <w:t>Feasibility: How realistic and achievable are your plans?</w:t>
      </w:r>
    </w:p>
    <w:p w14:paraId="2C690474" w14:textId="05477C7A" w:rsidR="00076F61" w:rsidRDefault="00076F61" w:rsidP="00076F61">
      <w:pPr>
        <w:pStyle w:val="ListParagraph"/>
        <w:numPr>
          <w:ilvl w:val="0"/>
          <w:numId w:val="5"/>
        </w:numPr>
      </w:pPr>
      <w:r>
        <w:t>Clarity and Organization: Is your report and presentation easy to follow?</w:t>
      </w:r>
    </w:p>
    <w:p w14:paraId="53DC9D52" w14:textId="7F49840B" w:rsidR="00076F61" w:rsidRDefault="00076F61" w:rsidP="00076F61">
      <w:pPr>
        <w:pStyle w:val="ListParagraph"/>
        <w:numPr>
          <w:ilvl w:val="0"/>
          <w:numId w:val="5"/>
        </w:numPr>
      </w:pPr>
      <w:r>
        <w:t>Critical Thinking: Have you showcased problem-solving and strategic planning?</w:t>
      </w:r>
    </w:p>
    <w:p w14:paraId="74BC7CBC" w14:textId="0133E844" w:rsidR="00076F61" w:rsidRDefault="00076F61" w:rsidP="00076F61">
      <w:r>
        <w:t>Upon completing this assignment, you will have a solid grasp of what goes into planning and executing a private 5G network implementation. More than just a theoretical exercise, this will give you the practical know-how to navigate the complexities and challenges of bringing a private 5G network to life.</w:t>
      </w:r>
    </w:p>
    <w:p w14:paraId="1FE7C060" w14:textId="659A011D" w:rsidR="00076F61" w:rsidRDefault="00076F61" w:rsidP="00076F61">
      <w:r>
        <w:t>Good luck!</w:t>
      </w:r>
    </w:p>
    <w:sectPr w:rsidR="00076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69B8"/>
    <w:multiLevelType w:val="hybridMultilevel"/>
    <w:tmpl w:val="EA5A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F541A"/>
    <w:multiLevelType w:val="hybridMultilevel"/>
    <w:tmpl w:val="E8EC3A00"/>
    <w:lvl w:ilvl="0" w:tplc="D24C5072">
      <w:numFmt w:val="bullet"/>
      <w:lvlText w:val="-"/>
      <w:lvlJc w:val="left"/>
      <w:pPr>
        <w:ind w:left="55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2" w15:restartNumberingAfterBreak="0">
    <w:nsid w:val="19242AB4"/>
    <w:multiLevelType w:val="hybridMultilevel"/>
    <w:tmpl w:val="F386D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71F02"/>
    <w:multiLevelType w:val="hybridMultilevel"/>
    <w:tmpl w:val="8C3C4128"/>
    <w:lvl w:ilvl="0" w:tplc="D24C5072">
      <w:numFmt w:val="bullet"/>
      <w:lvlText w:val="-"/>
      <w:lvlJc w:val="left"/>
      <w:pPr>
        <w:ind w:left="55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72226"/>
    <w:multiLevelType w:val="hybridMultilevel"/>
    <w:tmpl w:val="625E0486"/>
    <w:lvl w:ilvl="0" w:tplc="D24C5072">
      <w:numFmt w:val="bullet"/>
      <w:lvlText w:val="-"/>
      <w:lvlJc w:val="left"/>
      <w:pPr>
        <w:ind w:left="7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num w:numId="1" w16cid:durableId="1264066755">
    <w:abstractNumId w:val="0"/>
  </w:num>
  <w:num w:numId="2" w16cid:durableId="1205681782">
    <w:abstractNumId w:val="1"/>
  </w:num>
  <w:num w:numId="3" w16cid:durableId="515079421">
    <w:abstractNumId w:val="4"/>
  </w:num>
  <w:num w:numId="4" w16cid:durableId="1670063109">
    <w:abstractNumId w:val="2"/>
  </w:num>
  <w:num w:numId="5" w16cid:durableId="1105807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LS0NDQwtjA2NzVQ0lEKTi0uzszPAykwrAUAi1KVZywAAAA="/>
  </w:docVars>
  <w:rsids>
    <w:rsidRoot w:val="00076F61"/>
    <w:rsid w:val="00076F61"/>
    <w:rsid w:val="00294B59"/>
    <w:rsid w:val="003C6B45"/>
    <w:rsid w:val="009A3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94C9D5"/>
  <w15:chartTrackingRefBased/>
  <w15:docId w15:val="{C75B106B-C819-4BF1-A4BA-4736841CC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F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6F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6F6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6F6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76F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7</Words>
  <Characters>2253</Characters>
  <Application>Microsoft Office Word</Application>
  <DocSecurity>0</DocSecurity>
  <Lines>43</Lines>
  <Paragraphs>33</Paragraphs>
  <ScaleCrop>false</ScaleCrop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3</cp:revision>
  <dcterms:created xsi:type="dcterms:W3CDTF">2023-10-03T13:06:00Z</dcterms:created>
  <dcterms:modified xsi:type="dcterms:W3CDTF">2023-10-04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50676-e900-4ee6-a555-dab4e834e9d1</vt:lpwstr>
  </property>
</Properties>
</file>